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F27715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E0F7CE4" w:rsidR="0082223F" w:rsidRDefault="0082223F" w:rsidP="0082223F">
      <w:pPr>
        <w:pStyle w:val="Title"/>
      </w:pPr>
      <w:r>
        <w:t xml:space="preserve">Week </w:t>
      </w:r>
      <w:r w:rsidR="003D04DA">
        <w:t>2</w:t>
      </w:r>
      <w:r>
        <w:t xml:space="preserve">: </w:t>
      </w:r>
      <w:r w:rsidR="003D04DA">
        <w:t>Research Lifecycl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65A93DDC" w:rsidR="00CB25E9" w:rsidRDefault="0052132E" w:rsidP="0082223F">
      <w:pPr>
        <w:jc w:val="center"/>
      </w:pPr>
      <w:r>
        <w:t>December 2</w:t>
      </w:r>
      <w:r w:rsidR="003D04DA">
        <w:t>7</w:t>
      </w:r>
      <w:r w:rsidRPr="0052132E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4DE9DA" w:rsidR="0082223F" w:rsidRDefault="003D04DA" w:rsidP="005B7079">
      <w:pPr>
        <w:pStyle w:val="Heading1"/>
      </w:pPr>
      <w:r>
        <w:lastRenderedPageBreak/>
        <w:t>Research Lifecycle</w:t>
      </w:r>
    </w:p>
    <w:p w14:paraId="73E13ED0" w14:textId="66EA1BC3" w:rsidR="007F6732" w:rsidRDefault="00234689" w:rsidP="00234689">
      <w:r>
        <w:tab/>
      </w:r>
      <w:r w:rsidR="007F6732">
        <w:t xml:space="preserve">When a person sets </w:t>
      </w:r>
    </w:p>
    <w:p w14:paraId="0DE4A43C" w14:textId="77777777" w:rsidR="007F6732" w:rsidRDefault="007F6732">
      <w:r>
        <w:br w:type="page"/>
      </w:r>
    </w:p>
    <w:p w14:paraId="7C3DE229" w14:textId="1217B4D6" w:rsidR="00234689" w:rsidRPr="00234689" w:rsidRDefault="00234689" w:rsidP="00234689">
      <w:pPr>
        <w:pStyle w:val="Caption"/>
      </w:pPr>
      <w:r>
        <w:lastRenderedPageBreak/>
        <w:t>Table 1: Dissertations Reviewed</w:t>
      </w:r>
    </w:p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1563"/>
        <w:gridCol w:w="2603"/>
        <w:gridCol w:w="2955"/>
        <w:gridCol w:w="2229"/>
      </w:tblGrid>
      <w:tr w:rsidR="00234689" w14:paraId="133933A6" w14:textId="77777777" w:rsidTr="00234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36" w:type="dxa"/>
          </w:tcPr>
          <w:p w14:paraId="149629E7" w14:textId="77777777" w:rsidR="003D04DA" w:rsidRDefault="003D04DA" w:rsidP="003D04DA"/>
        </w:tc>
        <w:tc>
          <w:tcPr>
            <w:tcW w:w="2466" w:type="dxa"/>
          </w:tcPr>
          <w:p w14:paraId="5FD24E12" w14:textId="5D6353A4" w:rsidR="003D04DA" w:rsidRDefault="003D04DA" w:rsidP="003D04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isks During Cloud Migration </w:t>
            </w:r>
          </w:p>
        </w:tc>
        <w:tc>
          <w:tcPr>
            <w:tcW w:w="3113" w:type="dxa"/>
          </w:tcPr>
          <w:p w14:paraId="2209E980" w14:textId="6C366048" w:rsidR="003D04DA" w:rsidRDefault="003D04DA" w:rsidP="003D04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gmt</w:t>
            </w:r>
            <w:proofErr w:type="spellEnd"/>
            <w:r>
              <w:t xml:space="preserve"> Experiences with Cloud</w:t>
            </w:r>
          </w:p>
        </w:tc>
        <w:tc>
          <w:tcPr>
            <w:tcW w:w="2335" w:type="dxa"/>
          </w:tcPr>
          <w:p w14:paraId="714F889F" w14:textId="6183E5DB" w:rsidR="003D04DA" w:rsidRDefault="003D04DA" w:rsidP="003D04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decision factors of IT execs</w:t>
            </w:r>
          </w:p>
        </w:tc>
      </w:tr>
      <w:tr w:rsidR="00234689" w14:paraId="206A7D4D" w14:textId="77777777" w:rsidTr="00234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4DC22B07" w14:textId="0D1ADAEE" w:rsidR="003D04DA" w:rsidRDefault="003D04DA" w:rsidP="003D04DA">
            <w:r>
              <w:t>Author</w:t>
            </w:r>
          </w:p>
        </w:tc>
        <w:tc>
          <w:tcPr>
            <w:tcW w:w="2466" w:type="dxa"/>
          </w:tcPr>
          <w:p w14:paraId="2CF98DC7" w14:textId="48C43456" w:rsidR="003D04DA" w:rsidRDefault="003D04DA" w:rsidP="003D04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lgore, N (2020)</w:t>
            </w:r>
          </w:p>
        </w:tc>
        <w:tc>
          <w:tcPr>
            <w:tcW w:w="3113" w:type="dxa"/>
          </w:tcPr>
          <w:p w14:paraId="7CC0C3C9" w14:textId="0206D98F" w:rsidR="003D04DA" w:rsidRDefault="003D04DA" w:rsidP="003D04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ffiong, A (2020)</w:t>
            </w:r>
          </w:p>
        </w:tc>
        <w:tc>
          <w:tcPr>
            <w:tcW w:w="2335" w:type="dxa"/>
          </w:tcPr>
          <w:p w14:paraId="0A23F494" w14:textId="66258DC8" w:rsidR="003D04DA" w:rsidRDefault="003D04DA" w:rsidP="003D04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ith, M (2016)</w:t>
            </w:r>
          </w:p>
        </w:tc>
      </w:tr>
      <w:tr w:rsidR="00234689" w14:paraId="45EFBA01" w14:textId="77777777" w:rsidTr="00234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147F32C3" w14:textId="6B1E4B2D" w:rsidR="003D04DA" w:rsidRDefault="003D04DA" w:rsidP="003D04DA">
            <w:r>
              <w:t>Research Problem</w:t>
            </w:r>
          </w:p>
        </w:tc>
        <w:tc>
          <w:tcPr>
            <w:tcW w:w="2466" w:type="dxa"/>
          </w:tcPr>
          <w:p w14:paraId="35BA9721" w14:textId="77777777" w:rsidR="00341522" w:rsidRDefault="00341522" w:rsidP="00341522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process risk exists during a cloud migration?</w:t>
            </w:r>
          </w:p>
          <w:p w14:paraId="6ECB12F1" w14:textId="0A917815" w:rsidR="00B93219" w:rsidRPr="00B93219" w:rsidRDefault="00B93219" w:rsidP="00341522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93219">
              <w:rPr>
                <w:i/>
                <w:iCs/>
              </w:rPr>
              <w:t>How do enterprise businesses manage the risks they encounter during the migration</w:t>
            </w:r>
            <w:r>
              <w:rPr>
                <w:i/>
                <w:iCs/>
              </w:rPr>
              <w:t xml:space="preserve"> of cloud computing </w:t>
            </w:r>
            <w:r w:rsidRPr="00B93219">
              <w:t>(p</w:t>
            </w:r>
            <w:r>
              <w:t>a</w:t>
            </w:r>
            <w:r w:rsidRPr="00B93219">
              <w:t>g</w:t>
            </w:r>
            <w:r>
              <w:t xml:space="preserve">e </w:t>
            </w:r>
            <w:r w:rsidRPr="00B93219">
              <w:t>4)</w:t>
            </w:r>
          </w:p>
        </w:tc>
        <w:tc>
          <w:tcPr>
            <w:tcW w:w="3113" w:type="dxa"/>
          </w:tcPr>
          <w:p w14:paraId="2399EDAA" w14:textId="2A6E2030" w:rsidR="00CD7DB3" w:rsidRDefault="00CD7DB3" w:rsidP="00CD7DB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all to mid</w:t>
            </w:r>
            <w:r w:rsidR="007F6732">
              <w:t>s</w:t>
            </w:r>
            <w:r>
              <w:t>ized sized organi</w:t>
            </w:r>
            <w:r w:rsidR="007F6732">
              <w:t>z</w:t>
            </w:r>
            <w:r>
              <w:t>ations are adopting cloud slower than large enterprises</w:t>
            </w:r>
          </w:p>
          <w:p w14:paraId="7FA298EA" w14:textId="66107761" w:rsidR="00CD7DB3" w:rsidRDefault="00CD7DB3" w:rsidP="00CD7DB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misper</w:t>
            </w:r>
            <w:r w:rsidR="007F6732">
              <w:t>c</w:t>
            </w:r>
            <w:r>
              <w:t>eptions cause these delays</w:t>
            </w:r>
          </w:p>
        </w:tc>
        <w:tc>
          <w:tcPr>
            <w:tcW w:w="2335" w:type="dxa"/>
          </w:tcPr>
          <w:p w14:paraId="298CB6EF" w14:textId="77777777" w:rsidR="003D04DA" w:rsidRDefault="00AB2A7B" w:rsidP="00AB2A7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es want to adopt cloud but do not</w:t>
            </w:r>
          </w:p>
          <w:p w14:paraId="1BD14278" w14:textId="6508F99A" w:rsidR="00AB2A7B" w:rsidRDefault="00AB2A7B" w:rsidP="00AB2A7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factors impede adoption rates</w:t>
            </w:r>
          </w:p>
        </w:tc>
      </w:tr>
      <w:tr w:rsidR="00234689" w14:paraId="560A4E95" w14:textId="77777777" w:rsidTr="00234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60C9BD27" w14:textId="09D2908A" w:rsidR="00341522" w:rsidRDefault="00341522" w:rsidP="003D04DA">
            <w:r>
              <w:t>Purpose</w:t>
            </w:r>
          </w:p>
        </w:tc>
        <w:tc>
          <w:tcPr>
            <w:tcW w:w="2466" w:type="dxa"/>
          </w:tcPr>
          <w:p w14:paraId="0613F0C0" w14:textId="1E31753E" w:rsidR="00341522" w:rsidRDefault="007F6732" w:rsidP="0034152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q</w:t>
            </w:r>
            <w:r w:rsidR="00341522">
              <w:t>ualitative study of h</w:t>
            </w:r>
            <w:r w:rsidR="00341522">
              <w:t xml:space="preserve">ow </w:t>
            </w:r>
            <w:proofErr w:type="gramStart"/>
            <w:r w:rsidR="00341522">
              <w:t>are businesses</w:t>
            </w:r>
            <w:proofErr w:type="gramEnd"/>
            <w:r w:rsidR="00341522">
              <w:t xml:space="preserve"> handling these challenges</w:t>
            </w:r>
          </w:p>
          <w:p w14:paraId="366A5982" w14:textId="59CDF8CC" w:rsidR="00B93219" w:rsidRDefault="00B93219" w:rsidP="0034152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y businesses are failing their migration strategies</w:t>
            </w:r>
          </w:p>
        </w:tc>
        <w:tc>
          <w:tcPr>
            <w:tcW w:w="3113" w:type="dxa"/>
          </w:tcPr>
          <w:p w14:paraId="153AE2D4" w14:textId="77777777" w:rsidR="00341522" w:rsidRDefault="00CD7DB3" w:rsidP="00CD7DB3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ore the lived experiences to understand their perceptions</w:t>
            </w:r>
          </w:p>
          <w:p w14:paraId="28F8AFFD" w14:textId="36C1B13F" w:rsidR="00CD7DB3" w:rsidRDefault="00CD7DB3" w:rsidP="00CD7DB3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duce targeted evidence </w:t>
            </w:r>
            <w:r w:rsidR="007F6732">
              <w:t xml:space="preserve">that mitigates </w:t>
            </w:r>
            <w:r>
              <w:t>concerns in cloud models</w:t>
            </w:r>
          </w:p>
        </w:tc>
        <w:tc>
          <w:tcPr>
            <w:tcW w:w="2335" w:type="dxa"/>
          </w:tcPr>
          <w:p w14:paraId="4B91394E" w14:textId="77777777" w:rsidR="00341522" w:rsidRDefault="00AB2A7B" w:rsidP="00AB2A7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y personal decision factors that delay migrations</w:t>
            </w:r>
          </w:p>
          <w:p w14:paraId="678435A1" w14:textId="5C49292D" w:rsidR="00AB2A7B" w:rsidRDefault="00AB2A7B" w:rsidP="00AB2A7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e executive desires for superiority negatively impacting timelines</w:t>
            </w:r>
          </w:p>
        </w:tc>
      </w:tr>
      <w:tr w:rsidR="00234689" w14:paraId="02E7C387" w14:textId="77777777" w:rsidTr="00234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18BF8BFC" w14:textId="2DC41118" w:rsidR="003D04DA" w:rsidRDefault="003D04DA" w:rsidP="003D04DA">
            <w:r>
              <w:t>Methodology</w:t>
            </w:r>
          </w:p>
        </w:tc>
        <w:tc>
          <w:tcPr>
            <w:tcW w:w="2466" w:type="dxa"/>
          </w:tcPr>
          <w:p w14:paraId="5EFFFA76" w14:textId="77777777" w:rsidR="003D04DA" w:rsidRDefault="00B93219" w:rsidP="00B932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sion Theory</w:t>
            </w:r>
          </w:p>
          <w:p w14:paraId="40CC74F8" w14:textId="77777777" w:rsidR="00B93219" w:rsidRDefault="00B93219" w:rsidP="00B932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view questions</w:t>
            </w:r>
          </w:p>
          <w:p w14:paraId="076A114D" w14:textId="5511FC22" w:rsidR="00C97912" w:rsidRDefault="00C97912" w:rsidP="00B932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rely qualitative (no hard numbers available)</w:t>
            </w:r>
          </w:p>
        </w:tc>
        <w:tc>
          <w:tcPr>
            <w:tcW w:w="3113" w:type="dxa"/>
          </w:tcPr>
          <w:p w14:paraId="3AF4B506" w14:textId="77777777" w:rsidR="003D04DA" w:rsidRDefault="00CD7DB3" w:rsidP="00CD7DB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tson’s concept of resistance to change</w:t>
            </w:r>
          </w:p>
          <w:p w14:paraId="0B2666C8" w14:textId="5BDF8BFB" w:rsidR="00CD7DB3" w:rsidRDefault="00CD7DB3" w:rsidP="00CD7DB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acceptance theory</w:t>
            </w:r>
          </w:p>
        </w:tc>
        <w:tc>
          <w:tcPr>
            <w:tcW w:w="2335" w:type="dxa"/>
          </w:tcPr>
          <w:p w14:paraId="7BF812DC" w14:textId="77777777" w:rsidR="003D04DA" w:rsidRDefault="00AB2A7B" w:rsidP="00AB2A7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fine a </w:t>
            </w:r>
            <w:proofErr w:type="gramStart"/>
            <w:r>
              <w:t>24 question</w:t>
            </w:r>
            <w:proofErr w:type="gramEnd"/>
            <w:r>
              <w:t xml:space="preserve"> survey</w:t>
            </w:r>
          </w:p>
          <w:p w14:paraId="40EA2B78" w14:textId="77777777" w:rsidR="00AB2A7B" w:rsidRDefault="00AB2A7B" w:rsidP="00AB2A7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nd to 556 executives</w:t>
            </w:r>
          </w:p>
          <w:p w14:paraId="5B41B5C9" w14:textId="159F1E9C" w:rsidR="00AB2A7B" w:rsidRDefault="00AB2A7B" w:rsidP="00AB2A7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the 232 responses</w:t>
            </w:r>
          </w:p>
        </w:tc>
      </w:tr>
      <w:tr w:rsidR="00234689" w14:paraId="23E1490B" w14:textId="77777777" w:rsidTr="00234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1044CDEA" w14:textId="2A8A0688" w:rsidR="003D04DA" w:rsidRDefault="003D04DA" w:rsidP="003D04DA">
            <w:r>
              <w:t>Design of Study</w:t>
            </w:r>
          </w:p>
        </w:tc>
        <w:tc>
          <w:tcPr>
            <w:tcW w:w="2466" w:type="dxa"/>
          </w:tcPr>
          <w:p w14:paraId="0143CA93" w14:textId="77777777" w:rsidR="003D04DA" w:rsidRDefault="00C97912" w:rsidP="00C9791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ect participants from </w:t>
            </w:r>
          </w:p>
          <w:p w14:paraId="61718D2D" w14:textId="77777777" w:rsidR="00C97912" w:rsidRDefault="00C97912" w:rsidP="00C97912">
            <w:pPr>
              <w:pStyle w:val="ListParagraph"/>
              <w:numPr>
                <w:ilvl w:val="1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d-sized enterprises</w:t>
            </w:r>
          </w:p>
          <w:p w14:paraId="2E228CF7" w14:textId="77777777" w:rsidR="00C97912" w:rsidRDefault="007432FF" w:rsidP="00C97912">
            <w:pPr>
              <w:pStyle w:val="ListParagraph"/>
              <w:numPr>
                <w:ilvl w:val="1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grated last 5-years</w:t>
            </w:r>
          </w:p>
          <w:p w14:paraId="7C979F40" w14:textId="77777777" w:rsidR="007432FF" w:rsidRDefault="007432FF" w:rsidP="00C97912">
            <w:pPr>
              <w:pStyle w:val="ListParagraph"/>
              <w:numPr>
                <w:ilvl w:val="1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erially involved</w:t>
            </w:r>
          </w:p>
          <w:p w14:paraId="7D7E581A" w14:textId="70AFE369" w:rsidR="007432FF" w:rsidRDefault="007432FF" w:rsidP="007432F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mit to 7 </w:t>
            </w:r>
            <w:r w:rsidR="007F6732">
              <w:t>organizations</w:t>
            </w:r>
            <w:r>
              <w:t xml:space="preserve"> randomly selected</w:t>
            </w:r>
          </w:p>
          <w:p w14:paraId="6B009021" w14:textId="77777777" w:rsidR="007432FF" w:rsidRDefault="007432FF" w:rsidP="007432F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uctured Interview</w:t>
            </w:r>
          </w:p>
          <w:p w14:paraId="3A9C4282" w14:textId="7CD19C6B" w:rsidR="007432FF" w:rsidRDefault="007432FF" w:rsidP="007432F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me extraction</w:t>
            </w:r>
          </w:p>
        </w:tc>
        <w:tc>
          <w:tcPr>
            <w:tcW w:w="3113" w:type="dxa"/>
          </w:tcPr>
          <w:p w14:paraId="25E127B1" w14:textId="77777777" w:rsidR="003D04DA" w:rsidRDefault="00FF5B40" w:rsidP="00FF5B4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 participants</w:t>
            </w:r>
          </w:p>
          <w:p w14:paraId="31861D9B" w14:textId="26B43752" w:rsidR="00FF5B40" w:rsidRDefault="00FF5B40" w:rsidP="00FF5B40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theast US</w:t>
            </w:r>
          </w:p>
          <w:p w14:paraId="6D7948A9" w14:textId="77777777" w:rsidR="00FF5B40" w:rsidRDefault="00FF5B40" w:rsidP="00FF5B40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sinesses less than 100</w:t>
            </w:r>
          </w:p>
          <w:p w14:paraId="151E43DF" w14:textId="77777777" w:rsidR="00FF5B40" w:rsidRDefault="00FF5B40" w:rsidP="00FF5B40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 male + 4 female managers</w:t>
            </w:r>
          </w:p>
          <w:p w14:paraId="17B03E0F" w14:textId="5436D997" w:rsidR="00FF5B40" w:rsidRDefault="00FF5B40" w:rsidP="00FF5B4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ranged face-to-face interviews</w:t>
            </w:r>
          </w:p>
        </w:tc>
        <w:tc>
          <w:tcPr>
            <w:tcW w:w="2335" w:type="dxa"/>
          </w:tcPr>
          <w:p w14:paraId="14B7E16F" w14:textId="07AF7434" w:rsidR="003D04DA" w:rsidRDefault="007F6732" w:rsidP="00AB2A7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d t</w:t>
            </w:r>
            <w:r w:rsidR="00AB2A7B">
              <w:t xml:space="preserve">he survey through </w:t>
            </w:r>
            <w:proofErr w:type="spellStart"/>
            <w:r w:rsidR="00AB2A7B">
              <w:t>Linkedin</w:t>
            </w:r>
            <w:proofErr w:type="spellEnd"/>
            <w:r w:rsidR="00AB2A7B">
              <w:t xml:space="preserve"> with </w:t>
            </w:r>
            <w:r>
              <w:t xml:space="preserve">a </w:t>
            </w:r>
            <w:r w:rsidR="00AB2A7B">
              <w:t>request to forward</w:t>
            </w:r>
          </w:p>
          <w:p w14:paraId="1A29ABA1" w14:textId="77777777" w:rsidR="00234689" w:rsidRDefault="00AB2A7B" w:rsidP="0023468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lected results then aggregate into Technology, org, and environment framework (TOE)</w:t>
            </w:r>
          </w:p>
          <w:p w14:paraId="5F498E34" w14:textId="4323EAEF" w:rsidR="008D37A6" w:rsidRDefault="008D37A6" w:rsidP="0023468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amines three areas</w:t>
            </w:r>
            <w:r w:rsidR="00234689">
              <w:t xml:space="preserve"> of i</w:t>
            </w:r>
            <w:r>
              <w:t>ncentives</w:t>
            </w:r>
            <w:r w:rsidR="00234689">
              <w:t>, fears, org design</w:t>
            </w:r>
          </w:p>
        </w:tc>
      </w:tr>
      <w:tr w:rsidR="00234689" w14:paraId="66669341" w14:textId="77777777" w:rsidTr="00234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14BBF0E8" w14:textId="77A05490" w:rsidR="003D04DA" w:rsidRDefault="003D04DA" w:rsidP="003D04DA">
            <w:r>
              <w:lastRenderedPageBreak/>
              <w:t>Instruments</w:t>
            </w:r>
          </w:p>
        </w:tc>
        <w:tc>
          <w:tcPr>
            <w:tcW w:w="2466" w:type="dxa"/>
          </w:tcPr>
          <w:p w14:paraId="73DF78B1" w14:textId="77777777" w:rsidR="003D04DA" w:rsidRDefault="007432FF" w:rsidP="007432F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uctured interview from credible sources</w:t>
            </w:r>
          </w:p>
          <w:p w14:paraId="4BF6792B" w14:textId="77777777" w:rsidR="007432FF" w:rsidRDefault="007432FF" w:rsidP="007432F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ree sets of questions</w:t>
            </w:r>
          </w:p>
          <w:p w14:paraId="7AC76550" w14:textId="0FF6AC71" w:rsidR="007432FF" w:rsidRDefault="007432FF" w:rsidP="007432FF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mographic (closed)</w:t>
            </w:r>
          </w:p>
          <w:p w14:paraId="18107835" w14:textId="71FF9ED4" w:rsidR="007432FF" w:rsidRDefault="007432FF" w:rsidP="007432FF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igibility (open)</w:t>
            </w:r>
          </w:p>
          <w:p w14:paraId="2BA28C2A" w14:textId="77777777" w:rsidR="007432FF" w:rsidRDefault="007432FF" w:rsidP="007432FF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arch Topic (semi-structured)</w:t>
            </w:r>
          </w:p>
          <w:p w14:paraId="0915B9D2" w14:textId="190A54D8" w:rsidR="007432FF" w:rsidRDefault="007432FF" w:rsidP="007432F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32FF">
              <w:rPr>
                <w:i/>
                <w:iCs/>
              </w:rPr>
              <w:t xml:space="preserve">The interviewer is the </w:t>
            </w:r>
            <w:r w:rsidR="007F6732">
              <w:rPr>
                <w:i/>
                <w:iCs/>
              </w:rPr>
              <w:t>real</w:t>
            </w:r>
            <w:r w:rsidRPr="007432FF">
              <w:rPr>
                <w:i/>
                <w:iCs/>
              </w:rPr>
              <w:t xml:space="preserve"> instrument </w:t>
            </w:r>
            <w:r>
              <w:t>(page 73)</w:t>
            </w:r>
          </w:p>
        </w:tc>
        <w:tc>
          <w:tcPr>
            <w:tcW w:w="3113" w:type="dxa"/>
          </w:tcPr>
          <w:p w14:paraId="44099125" w14:textId="77777777" w:rsidR="003D04DA" w:rsidRDefault="00FF5B40" w:rsidP="00FF5B4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uctured interviews</w:t>
            </w:r>
          </w:p>
          <w:p w14:paraId="4A66C24B" w14:textId="45B4A73F" w:rsidR="00FF5B40" w:rsidRDefault="00FF5B40" w:rsidP="00FF5B4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wo sets of questions</w:t>
            </w:r>
          </w:p>
          <w:p w14:paraId="3E8C9331" w14:textId="77777777" w:rsidR="00FF5B40" w:rsidRDefault="00FF5B40" w:rsidP="00FF5B40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mographics (closed)</w:t>
            </w:r>
          </w:p>
          <w:p w14:paraId="4AC755BA" w14:textId="77777777" w:rsidR="00FF5B40" w:rsidRDefault="00FF5B40" w:rsidP="00FF5B40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cloud perception (open)</w:t>
            </w:r>
          </w:p>
          <w:p w14:paraId="53865761" w14:textId="77777777" w:rsidR="00FF5B40" w:rsidRDefault="00FF5B40" w:rsidP="00FF5B4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NVivo 12 to perform trend analysis on the interview transcripts</w:t>
            </w:r>
          </w:p>
          <w:p w14:paraId="21864FFC" w14:textId="0D4A84D9" w:rsidR="00FF5B40" w:rsidRDefault="00FF5B40" w:rsidP="00FF5B4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  <w:iCs/>
              </w:rPr>
              <w:t>The researcher is the primary instrument</w:t>
            </w:r>
            <w:r>
              <w:t xml:space="preserve"> (page 65)</w:t>
            </w:r>
          </w:p>
        </w:tc>
        <w:tc>
          <w:tcPr>
            <w:tcW w:w="2335" w:type="dxa"/>
          </w:tcPr>
          <w:p w14:paraId="27A7FC45" w14:textId="77777777" w:rsidR="003D04DA" w:rsidRDefault="008D37A6" w:rsidP="008D37A6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imary instrument is the researcher</w:t>
            </w:r>
          </w:p>
          <w:p w14:paraId="5BA7FB14" w14:textId="062A7DDD" w:rsidR="008D37A6" w:rsidRDefault="007F6732" w:rsidP="007F6732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bute the s</w:t>
            </w:r>
            <w:r w:rsidR="008D37A6">
              <w:t>urveys through</w:t>
            </w:r>
            <w:r>
              <w:t xml:space="preserve"> </w:t>
            </w:r>
            <w:r w:rsidR="008D37A6">
              <w:t>LinkedIn (49)</w:t>
            </w:r>
            <w:r>
              <w:t xml:space="preserve">, </w:t>
            </w:r>
            <w:r w:rsidR="008D37A6">
              <w:t>Mechanical Turk (183)</w:t>
            </w:r>
          </w:p>
          <w:p w14:paraId="38B72DD8" w14:textId="4D26E2F3" w:rsidR="008D37A6" w:rsidRDefault="008D37A6" w:rsidP="008D37A6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rveyMonkey for initial aggregation and insights</w:t>
            </w:r>
          </w:p>
        </w:tc>
      </w:tr>
      <w:tr w:rsidR="00234689" w14:paraId="2A1B4AB6" w14:textId="77777777" w:rsidTr="00234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082C1203" w14:textId="54CD30DA" w:rsidR="003D04DA" w:rsidRDefault="003D04DA" w:rsidP="003D04DA">
            <w:r>
              <w:t>Analysis</w:t>
            </w:r>
          </w:p>
        </w:tc>
        <w:tc>
          <w:tcPr>
            <w:tcW w:w="2466" w:type="dxa"/>
          </w:tcPr>
          <w:p w14:paraId="79CE8AD4" w14:textId="77777777" w:rsidR="003D04DA" w:rsidRDefault="007432FF" w:rsidP="007432FF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onymize data</w:t>
            </w:r>
          </w:p>
          <w:p w14:paraId="1DBBB810" w14:textId="4F817EEC" w:rsidR="007432FF" w:rsidRDefault="007432FF" w:rsidP="007432FF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ggregation and theme extraction</w:t>
            </w:r>
          </w:p>
        </w:tc>
        <w:tc>
          <w:tcPr>
            <w:tcW w:w="3113" w:type="dxa"/>
          </w:tcPr>
          <w:p w14:paraId="1291D2A5" w14:textId="3F78FE2B" w:rsidR="003D04DA" w:rsidRDefault="00954370" w:rsidP="00FF5B40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targeted open</w:t>
            </w:r>
            <w:r w:rsidR="007F6732">
              <w:t>-</w:t>
            </w:r>
            <w:r>
              <w:t>ended questions</w:t>
            </w:r>
          </w:p>
          <w:p w14:paraId="6EC30C95" w14:textId="77777777" w:rsidR="00954370" w:rsidRDefault="00954370" w:rsidP="00FF5B40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the relevance with a test panel</w:t>
            </w:r>
          </w:p>
          <w:p w14:paraId="7E6D0DBD" w14:textId="1FBB9EF3" w:rsidR="00954370" w:rsidRDefault="00954370" w:rsidP="00FF5B40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view leaders until data saturation occur</w:t>
            </w:r>
          </w:p>
          <w:p w14:paraId="4590EF6A" w14:textId="4327945D" w:rsidR="00954370" w:rsidRDefault="00954370" w:rsidP="00FF5B40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ed transcripts into NVIO</w:t>
            </w:r>
          </w:p>
        </w:tc>
        <w:tc>
          <w:tcPr>
            <w:tcW w:w="2335" w:type="dxa"/>
          </w:tcPr>
          <w:p w14:paraId="20B7FC09" w14:textId="27AB40B6" w:rsidR="008D37A6" w:rsidRDefault="007F6732" w:rsidP="008D37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</w:t>
            </w:r>
            <w:r w:rsidR="008D37A6">
              <w:t>urvey includes sections on Demographics, business role, industry</w:t>
            </w:r>
          </w:p>
          <w:p w14:paraId="52EA9F0D" w14:textId="77777777" w:rsidR="008D37A6" w:rsidRDefault="008D37A6" w:rsidP="008D37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estions are scaled 1-5</w:t>
            </w:r>
          </w:p>
          <w:p w14:paraId="6BA57F51" w14:textId="21747A09" w:rsidR="008D37A6" w:rsidRDefault="008D37A6" w:rsidP="008D37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sponses aggregate into a topic </w:t>
            </w:r>
            <w:r w:rsidR="00C5151E">
              <w:t xml:space="preserve">graph </w:t>
            </w:r>
            <w:r>
              <w:t>model</w:t>
            </w:r>
          </w:p>
          <w:p w14:paraId="700E24C7" w14:textId="2735BC4C" w:rsidR="00C5151E" w:rsidRDefault="00C5151E" w:rsidP="008D37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dge weight </w:t>
            </w:r>
            <w:r w:rsidR="007F6732">
              <w:t>is</w:t>
            </w:r>
            <w:r>
              <w:t xml:space="preserve"> calibrated based on </w:t>
            </w:r>
            <w:r w:rsidR="007F6732">
              <w:t xml:space="preserve">the </w:t>
            </w:r>
            <w:r>
              <w:t>frequency</w:t>
            </w:r>
          </w:p>
          <w:p w14:paraId="643D98C9" w14:textId="0E282C79" w:rsidR="00C5151E" w:rsidRDefault="00C5151E" w:rsidP="008D37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ength of edge tests 7-hypothesis</w:t>
            </w:r>
          </w:p>
        </w:tc>
      </w:tr>
      <w:tr w:rsidR="00234689" w14:paraId="4FFB0FBB" w14:textId="77777777" w:rsidTr="00234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56A8FEEC" w14:textId="2D235066" w:rsidR="003D04DA" w:rsidRDefault="003D04DA" w:rsidP="003D04DA">
            <w:r>
              <w:t>Findings</w:t>
            </w:r>
          </w:p>
        </w:tc>
        <w:tc>
          <w:tcPr>
            <w:tcW w:w="2466" w:type="dxa"/>
          </w:tcPr>
          <w:p w14:paraId="1B56EFD3" w14:textId="77777777" w:rsidR="003D04DA" w:rsidRDefault="00ED184C" w:rsidP="00ED184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es did not manage migration risk</w:t>
            </w:r>
          </w:p>
          <w:p w14:paraId="093C42A6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cus on less complicated risks</w:t>
            </w:r>
          </w:p>
          <w:p w14:paraId="40FB2BA5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of external vendors for risk management</w:t>
            </w:r>
          </w:p>
          <w:p w14:paraId="6C9961F4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ion time was vital to plan</w:t>
            </w:r>
          </w:p>
          <w:p w14:paraId="2C489840" w14:textId="0A7802BE" w:rsidR="00ED184C" w:rsidRDefault="00ED184C" w:rsidP="00ED184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formal risk documentation</w:t>
            </w:r>
          </w:p>
        </w:tc>
        <w:tc>
          <w:tcPr>
            <w:tcW w:w="3113" w:type="dxa"/>
          </w:tcPr>
          <w:p w14:paraId="48BC4C2A" w14:textId="77777777" w:rsidR="003D04DA" w:rsidRDefault="00954370" w:rsidP="0095437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ualized experiences were generally positive</w:t>
            </w:r>
          </w:p>
          <w:p w14:paraId="2633E7B7" w14:textId="656B9151" w:rsidR="00954370" w:rsidRDefault="00954370" w:rsidP="007F673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ception is </w:t>
            </w:r>
            <w:r w:rsidR="007F6732">
              <w:t xml:space="preserve">the </w:t>
            </w:r>
            <w:r>
              <w:t xml:space="preserve">risks </w:t>
            </w:r>
            <w:r w:rsidR="007F6732">
              <w:t xml:space="preserve">come from </w:t>
            </w:r>
            <w:r>
              <w:t>Training</w:t>
            </w:r>
            <w:r w:rsidR="007F6732">
              <w:t xml:space="preserve">, </w:t>
            </w:r>
            <w:r>
              <w:t>Flexibility</w:t>
            </w:r>
            <w:r w:rsidR="007F6732">
              <w:t xml:space="preserve">, </w:t>
            </w:r>
            <w:r>
              <w:t>Efficiency</w:t>
            </w:r>
            <w:r w:rsidR="007F6732">
              <w:t xml:space="preserve">, </w:t>
            </w:r>
            <w:r>
              <w:t>Costing</w:t>
            </w:r>
            <w:r w:rsidR="007F6732">
              <w:t xml:space="preserve">, </w:t>
            </w:r>
            <w:r>
              <w:t>Ease of use</w:t>
            </w:r>
            <w:r w:rsidR="007F6732">
              <w:t xml:space="preserve">, </w:t>
            </w:r>
            <w:r>
              <w:t>Security</w:t>
            </w:r>
          </w:p>
          <w:p w14:paraId="78059408" w14:textId="4382BC88" w:rsidR="00954370" w:rsidRDefault="00954370" w:rsidP="0095437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ing business processes can highlight these risks already exist in private data centers</w:t>
            </w:r>
          </w:p>
        </w:tc>
        <w:tc>
          <w:tcPr>
            <w:tcW w:w="2335" w:type="dxa"/>
          </w:tcPr>
          <w:p w14:paraId="40A126B9" w14:textId="75591FDB" w:rsidR="003D04DA" w:rsidRDefault="00C5151E" w:rsidP="00C5151E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ecutives minimize personal risk</w:t>
            </w:r>
            <w:r w:rsidR="00234689">
              <w:t xml:space="preserve"> and maximize </w:t>
            </w:r>
            <w:r w:rsidR="007F6732">
              <w:t xml:space="preserve">the </w:t>
            </w:r>
            <w:r w:rsidR="00234689">
              <w:t>perceived value</w:t>
            </w:r>
          </w:p>
          <w:p w14:paraId="090CED5F" w14:textId="1885FF8A" w:rsidR="00C5151E" w:rsidRDefault="00C5151E" w:rsidP="007F673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oud vendors need to </w:t>
            </w:r>
            <w:r w:rsidR="007F6732">
              <w:t>demonstrate how to realize outcomes and offset sponsorship risk clearly</w:t>
            </w:r>
          </w:p>
        </w:tc>
      </w:tr>
    </w:tbl>
    <w:p w14:paraId="5FDE3E54" w14:textId="77777777" w:rsidR="003D04DA" w:rsidRPr="003D04DA" w:rsidRDefault="003D04DA" w:rsidP="003D04DA"/>
    <w:sectPr w:rsidR="003D04DA" w:rsidRPr="003D04DA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72DD5" w14:textId="77777777" w:rsidR="00F27715" w:rsidRDefault="00F27715" w:rsidP="0082223F">
      <w:pPr>
        <w:spacing w:line="240" w:lineRule="auto"/>
      </w:pPr>
      <w:r>
        <w:separator/>
      </w:r>
    </w:p>
  </w:endnote>
  <w:endnote w:type="continuationSeparator" w:id="0">
    <w:p w14:paraId="3EFD9B80" w14:textId="77777777" w:rsidR="00F27715" w:rsidRDefault="00F27715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C30FB" w14:textId="77777777" w:rsidR="00F27715" w:rsidRDefault="00F27715" w:rsidP="0082223F">
      <w:pPr>
        <w:spacing w:line="240" w:lineRule="auto"/>
      </w:pPr>
      <w:r>
        <w:separator/>
      </w:r>
    </w:p>
  </w:footnote>
  <w:footnote w:type="continuationSeparator" w:id="0">
    <w:p w14:paraId="4286CC3C" w14:textId="77777777" w:rsidR="00F27715" w:rsidRDefault="00F27715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55315"/>
    <w:multiLevelType w:val="hybridMultilevel"/>
    <w:tmpl w:val="6BF631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F67526"/>
    <w:multiLevelType w:val="hybridMultilevel"/>
    <w:tmpl w:val="1608B088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290DE6"/>
    <w:multiLevelType w:val="hybridMultilevel"/>
    <w:tmpl w:val="2E723B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67C3A48"/>
    <w:multiLevelType w:val="hybridMultilevel"/>
    <w:tmpl w:val="6C7C4C3E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83597"/>
    <w:rsid w:val="001B27C4"/>
    <w:rsid w:val="00216676"/>
    <w:rsid w:val="00234689"/>
    <w:rsid w:val="002806B7"/>
    <w:rsid w:val="00341522"/>
    <w:rsid w:val="003D04DA"/>
    <w:rsid w:val="003F4714"/>
    <w:rsid w:val="00401D65"/>
    <w:rsid w:val="004223E8"/>
    <w:rsid w:val="00424108"/>
    <w:rsid w:val="00475624"/>
    <w:rsid w:val="004A784B"/>
    <w:rsid w:val="0052132E"/>
    <w:rsid w:val="005B7079"/>
    <w:rsid w:val="006D793E"/>
    <w:rsid w:val="0073677D"/>
    <w:rsid w:val="007432FF"/>
    <w:rsid w:val="007F6732"/>
    <w:rsid w:val="0082223F"/>
    <w:rsid w:val="00877007"/>
    <w:rsid w:val="008B5129"/>
    <w:rsid w:val="008D37A6"/>
    <w:rsid w:val="00954370"/>
    <w:rsid w:val="009A757D"/>
    <w:rsid w:val="00AB2A7B"/>
    <w:rsid w:val="00B13ADF"/>
    <w:rsid w:val="00B83595"/>
    <w:rsid w:val="00B93219"/>
    <w:rsid w:val="00C5151E"/>
    <w:rsid w:val="00C54DC8"/>
    <w:rsid w:val="00C73692"/>
    <w:rsid w:val="00C93BB7"/>
    <w:rsid w:val="00C97912"/>
    <w:rsid w:val="00CB25E9"/>
    <w:rsid w:val="00CD7DB3"/>
    <w:rsid w:val="00D0165E"/>
    <w:rsid w:val="00D75C7B"/>
    <w:rsid w:val="00D85C7B"/>
    <w:rsid w:val="00DE2224"/>
    <w:rsid w:val="00E234E9"/>
    <w:rsid w:val="00E82898"/>
    <w:rsid w:val="00ED184C"/>
    <w:rsid w:val="00ED3713"/>
    <w:rsid w:val="00F27715"/>
    <w:rsid w:val="00FF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3D04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522"/>
    <w:pPr>
      <w:ind w:left="720"/>
      <w:contextualSpacing/>
    </w:pPr>
  </w:style>
  <w:style w:type="table" w:styleId="ListTable3">
    <w:name w:val="List Table 3"/>
    <w:basedOn w:val="TableNormal"/>
    <w:uiPriority w:val="48"/>
    <w:rsid w:val="0023468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9</TotalTime>
  <Pages>5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3</cp:revision>
  <dcterms:created xsi:type="dcterms:W3CDTF">2019-05-19T17:38:00Z</dcterms:created>
  <dcterms:modified xsi:type="dcterms:W3CDTF">2020-12-27T18:40:00Z</dcterms:modified>
</cp:coreProperties>
</file>